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pego distrita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Apego distrita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5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4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8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5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2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47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2:38:08Z</dcterms:created>
  <dcterms:modified xsi:type="dcterms:W3CDTF">2025-07-02T02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